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CF035F" w14:textId="42F2B8BF" w:rsidR="00722FD2" w:rsidRDefault="00722FD2" w:rsidP="00722FD2">
      <w:pPr>
        <w:pStyle w:val="Caption"/>
        <w:keepNext/>
      </w:pPr>
    </w:p>
    <w:tbl>
      <w:tblPr>
        <w:tblW w:w="0" w:type="auto"/>
        <w:tblInd w:w="113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943"/>
        <w:gridCol w:w="670"/>
        <w:gridCol w:w="6850"/>
      </w:tblGrid>
      <w:tr w:rsidR="00722FD2" w:rsidRPr="00722FD2" w14:paraId="211CA349" w14:textId="77777777" w:rsidTr="002C77C6">
        <w:trPr>
          <w:divId w:val="689844377"/>
        </w:trPr>
        <w:tc>
          <w:tcPr>
            <w:tcW w:w="0" w:type="auto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86714AE" w14:textId="77777777" w:rsidR="00722FD2" w:rsidRPr="00722FD2" w:rsidRDefault="00722FD2" w:rsidP="00722FD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22FD2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Number</w:t>
            </w:r>
          </w:p>
        </w:tc>
        <w:tc>
          <w:tcPr>
            <w:tcW w:w="0" w:type="auto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5912B6E" w14:textId="25C84CCC" w:rsidR="00722FD2" w:rsidRPr="00722FD2" w:rsidRDefault="004D6038" w:rsidP="00722FD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EG</w:t>
            </w:r>
            <w:r w:rsidR="00E3528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00</w:t>
            </w:r>
            <w:r w:rsidR="002C77C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3</w:t>
            </w:r>
          </w:p>
          <w:p w14:paraId="1D3BFB19" w14:textId="77777777" w:rsidR="00722FD2" w:rsidRPr="00722FD2" w:rsidRDefault="00722FD2" w:rsidP="00722FD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722FD2" w:rsidRPr="00722FD2" w14:paraId="278816EF" w14:textId="77777777" w:rsidTr="002C77C6">
        <w:trPr>
          <w:divId w:val="689844377"/>
        </w:trPr>
        <w:tc>
          <w:tcPr>
            <w:tcW w:w="0" w:type="auto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2B0D9A5" w14:textId="77777777" w:rsidR="00722FD2" w:rsidRPr="00722FD2" w:rsidRDefault="00722FD2" w:rsidP="00722FD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22FD2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Name</w:t>
            </w:r>
          </w:p>
        </w:tc>
        <w:tc>
          <w:tcPr>
            <w:tcW w:w="0" w:type="auto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59A7CA3" w14:textId="2671255A" w:rsidR="00722FD2" w:rsidRPr="00722FD2" w:rsidRDefault="004D6038" w:rsidP="00722FD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Add </w:t>
            </w:r>
            <w:r w:rsidR="00424CF3">
              <w:rPr>
                <w:rFonts w:ascii="Times New Roman" w:eastAsia="Times New Roman" w:hAnsi="Times New Roman" w:cs="Times New Roman"/>
                <w:sz w:val="24"/>
                <w:szCs w:val="24"/>
              </w:rPr>
              <w:t>breakdown announcement</w:t>
            </w:r>
          </w:p>
          <w:p w14:paraId="02AC5010" w14:textId="77777777" w:rsidR="00722FD2" w:rsidRPr="00722FD2" w:rsidRDefault="00722FD2" w:rsidP="00722FD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722FD2" w:rsidRPr="00722FD2" w14:paraId="53DDA924" w14:textId="77777777" w:rsidTr="002C77C6">
        <w:trPr>
          <w:divId w:val="689844377"/>
        </w:trPr>
        <w:tc>
          <w:tcPr>
            <w:tcW w:w="0" w:type="auto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AE48D3E" w14:textId="77777777" w:rsidR="00722FD2" w:rsidRPr="00722FD2" w:rsidRDefault="00722FD2" w:rsidP="00722FD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22FD2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Summary</w:t>
            </w:r>
          </w:p>
        </w:tc>
        <w:tc>
          <w:tcPr>
            <w:tcW w:w="0" w:type="auto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D0B59C5" w14:textId="2A35D224" w:rsidR="00722FD2" w:rsidRPr="00722FD2" w:rsidRDefault="00424CF3" w:rsidP="00722FD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ystem Administrator can add a breakdown notice into the system.</w:t>
            </w:r>
          </w:p>
          <w:p w14:paraId="577F90AA" w14:textId="77777777" w:rsidR="00722FD2" w:rsidRPr="00722FD2" w:rsidRDefault="00722FD2" w:rsidP="00722FD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722FD2" w:rsidRPr="00722FD2" w14:paraId="473A8EC9" w14:textId="77777777" w:rsidTr="002C77C6">
        <w:trPr>
          <w:divId w:val="689844377"/>
        </w:trPr>
        <w:tc>
          <w:tcPr>
            <w:tcW w:w="0" w:type="auto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9AEACAE" w14:textId="77777777" w:rsidR="00722FD2" w:rsidRPr="00722FD2" w:rsidRDefault="00722FD2" w:rsidP="00722FD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22FD2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Priority (0-5)</w:t>
            </w:r>
          </w:p>
        </w:tc>
        <w:tc>
          <w:tcPr>
            <w:tcW w:w="0" w:type="auto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D2390EA" w14:textId="77777777" w:rsidR="00722FD2" w:rsidRPr="00722FD2" w:rsidRDefault="00722FD2" w:rsidP="00722FD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22FD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</w:t>
            </w:r>
          </w:p>
          <w:p w14:paraId="187B24AC" w14:textId="77777777" w:rsidR="00722FD2" w:rsidRPr="00722FD2" w:rsidRDefault="00722FD2" w:rsidP="00722FD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722FD2" w:rsidRPr="00722FD2" w14:paraId="68E96FAA" w14:textId="77777777" w:rsidTr="002C77C6">
        <w:trPr>
          <w:divId w:val="689844377"/>
        </w:trPr>
        <w:tc>
          <w:tcPr>
            <w:tcW w:w="0" w:type="auto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C84869E" w14:textId="77777777" w:rsidR="00722FD2" w:rsidRPr="00722FD2" w:rsidRDefault="00722FD2" w:rsidP="00722FD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22FD2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Preconditions</w:t>
            </w:r>
          </w:p>
        </w:tc>
        <w:tc>
          <w:tcPr>
            <w:tcW w:w="0" w:type="auto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32D2DD1" w14:textId="77777777" w:rsidR="00722FD2" w:rsidRPr="00722FD2" w:rsidRDefault="00722FD2" w:rsidP="00722FD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22FD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he user must be logged into the system</w:t>
            </w:r>
          </w:p>
          <w:p w14:paraId="2743A3A3" w14:textId="77777777" w:rsidR="00722FD2" w:rsidRPr="00722FD2" w:rsidRDefault="00722FD2" w:rsidP="00722FD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722FD2" w:rsidRPr="00722FD2" w14:paraId="58CA5347" w14:textId="77777777" w:rsidTr="002C77C6">
        <w:trPr>
          <w:divId w:val="689844377"/>
        </w:trPr>
        <w:tc>
          <w:tcPr>
            <w:tcW w:w="0" w:type="auto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E6DC996" w14:textId="77777777" w:rsidR="00722FD2" w:rsidRPr="00722FD2" w:rsidRDefault="00722FD2" w:rsidP="00722FD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22FD2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Postconditions</w:t>
            </w:r>
          </w:p>
        </w:tc>
        <w:tc>
          <w:tcPr>
            <w:tcW w:w="0" w:type="auto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1857AF1" w14:textId="7A8A83C4" w:rsidR="00722FD2" w:rsidRPr="00722FD2" w:rsidRDefault="009D3770" w:rsidP="00722FD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The added </w:t>
            </w:r>
            <w:r w:rsidR="00424CF3">
              <w:rPr>
                <w:rFonts w:ascii="Times New Roman" w:eastAsia="Times New Roman" w:hAnsi="Times New Roman" w:cs="Times New Roman"/>
                <w:sz w:val="24"/>
                <w:szCs w:val="24"/>
              </w:rPr>
              <w:t>breakdown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should be </w:t>
            </w:r>
            <w:r w:rsidR="00424CF3">
              <w:rPr>
                <w:rFonts w:ascii="Times New Roman" w:eastAsia="Times New Roman" w:hAnsi="Times New Roman" w:cs="Times New Roman"/>
                <w:sz w:val="24"/>
                <w:szCs w:val="24"/>
              </w:rPr>
              <w:t>displayed in the Breakdowns table.</w:t>
            </w:r>
          </w:p>
        </w:tc>
      </w:tr>
      <w:tr w:rsidR="00722FD2" w:rsidRPr="00722FD2" w14:paraId="2A70820C" w14:textId="77777777" w:rsidTr="002C77C6">
        <w:trPr>
          <w:divId w:val="689844377"/>
        </w:trPr>
        <w:tc>
          <w:tcPr>
            <w:tcW w:w="0" w:type="auto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4E9C1ED" w14:textId="77777777" w:rsidR="00722FD2" w:rsidRPr="00722FD2" w:rsidRDefault="00722FD2" w:rsidP="00722FD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22FD2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Primary Actor(s)</w:t>
            </w:r>
          </w:p>
        </w:tc>
        <w:tc>
          <w:tcPr>
            <w:tcW w:w="0" w:type="auto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6C199F4" w14:textId="0F408C98" w:rsidR="00722FD2" w:rsidRPr="00722FD2" w:rsidRDefault="00424CF3" w:rsidP="00722FD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ystem Administrator</w:t>
            </w:r>
          </w:p>
          <w:p w14:paraId="7C3C2551" w14:textId="77777777" w:rsidR="00722FD2" w:rsidRPr="00722FD2" w:rsidRDefault="00722FD2" w:rsidP="00722FD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722FD2" w:rsidRPr="00722FD2" w14:paraId="262619E8" w14:textId="77777777" w:rsidTr="002C77C6">
        <w:trPr>
          <w:divId w:val="689844377"/>
        </w:trPr>
        <w:tc>
          <w:tcPr>
            <w:tcW w:w="0" w:type="auto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939D64F" w14:textId="77777777" w:rsidR="00722FD2" w:rsidRPr="00722FD2" w:rsidRDefault="00722FD2" w:rsidP="00722FD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22FD2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Trigger</w:t>
            </w:r>
          </w:p>
        </w:tc>
        <w:tc>
          <w:tcPr>
            <w:tcW w:w="0" w:type="auto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789A259" w14:textId="769C650A" w:rsidR="00722FD2" w:rsidRPr="00722FD2" w:rsidRDefault="00424CF3" w:rsidP="00722FD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ystem administrator</w:t>
            </w:r>
            <w:r w:rsidR="0097774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1C2299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clicks the add </w:t>
            </w:r>
            <w:r w:rsidR="002C77C6">
              <w:rPr>
                <w:rFonts w:ascii="Times New Roman" w:eastAsia="Times New Roman" w:hAnsi="Times New Roman" w:cs="Times New Roman"/>
                <w:sz w:val="24"/>
                <w:szCs w:val="24"/>
              </w:rPr>
              <w:t>breakdown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button.</w:t>
            </w:r>
          </w:p>
        </w:tc>
      </w:tr>
      <w:tr w:rsidR="00722FD2" w:rsidRPr="00722FD2" w14:paraId="17D6922B" w14:textId="77777777" w:rsidTr="002C77C6">
        <w:trPr>
          <w:divId w:val="689844377"/>
        </w:trPr>
        <w:tc>
          <w:tcPr>
            <w:tcW w:w="0" w:type="auto"/>
            <w:vMerge w:val="restar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EBCB080" w14:textId="77777777" w:rsidR="00722FD2" w:rsidRPr="00722FD2" w:rsidRDefault="00722FD2" w:rsidP="00722FD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22FD2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Main Scenario</w:t>
            </w:r>
          </w:p>
        </w:tc>
        <w:tc>
          <w:tcPr>
            <w:tcW w:w="0" w:type="auto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7CBE276" w14:textId="77777777" w:rsidR="00722FD2" w:rsidRPr="00722FD2" w:rsidRDefault="00722FD2" w:rsidP="00722FD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22FD2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Step</w:t>
            </w:r>
          </w:p>
        </w:tc>
        <w:tc>
          <w:tcPr>
            <w:tcW w:w="0" w:type="auto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3BB990A" w14:textId="77777777" w:rsidR="00722FD2" w:rsidRPr="00722FD2" w:rsidRDefault="00722FD2" w:rsidP="00722FD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22FD2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Action</w:t>
            </w:r>
          </w:p>
          <w:p w14:paraId="7EEAFC1B" w14:textId="77777777" w:rsidR="00722FD2" w:rsidRPr="00722FD2" w:rsidRDefault="00722FD2" w:rsidP="00722FD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722FD2" w:rsidRPr="00722FD2" w14:paraId="132B5874" w14:textId="77777777" w:rsidTr="002C77C6">
        <w:trPr>
          <w:divId w:val="689844377"/>
        </w:trPr>
        <w:tc>
          <w:tcPr>
            <w:tcW w:w="0" w:type="auto"/>
            <w:vMerge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1DB246ED" w14:textId="77777777" w:rsidR="00722FD2" w:rsidRPr="00722FD2" w:rsidRDefault="00722FD2" w:rsidP="00722FD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B57BAA0" w14:textId="77777777" w:rsidR="00722FD2" w:rsidRPr="00722FD2" w:rsidRDefault="00722FD2" w:rsidP="00722FD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22FD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5DA4F92" w14:textId="42B4C4EF" w:rsidR="00722FD2" w:rsidRPr="00722FD2" w:rsidRDefault="002C77C6" w:rsidP="00722FD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The 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ys Admin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is directed to the portal home page</w:t>
            </w:r>
          </w:p>
        </w:tc>
      </w:tr>
      <w:tr w:rsidR="00722FD2" w:rsidRPr="00722FD2" w14:paraId="70AA6736" w14:textId="77777777" w:rsidTr="002C77C6">
        <w:trPr>
          <w:divId w:val="689844377"/>
        </w:trPr>
        <w:tc>
          <w:tcPr>
            <w:tcW w:w="0" w:type="auto"/>
            <w:vMerge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00ED0767" w14:textId="77777777" w:rsidR="00722FD2" w:rsidRPr="00722FD2" w:rsidRDefault="00722FD2" w:rsidP="00722FD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041A2CE" w14:textId="77777777" w:rsidR="00722FD2" w:rsidRPr="00722FD2" w:rsidRDefault="00722FD2" w:rsidP="00722FD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22FD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0" w:type="auto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CEDFA5C" w14:textId="6B7A918D" w:rsidR="00722FD2" w:rsidRPr="00722FD2" w:rsidRDefault="002C77C6" w:rsidP="00722FD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22FD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The 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ys Admin</w:t>
            </w:r>
            <w:r w:rsidRPr="00722FD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esses</w:t>
            </w:r>
            <w:r w:rsidRPr="00722FD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the “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Add 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reakdown</w:t>
            </w:r>
            <w:r w:rsidRPr="00722FD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” 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utton</w:t>
            </w:r>
          </w:p>
        </w:tc>
      </w:tr>
      <w:tr w:rsidR="00722FD2" w:rsidRPr="00722FD2" w14:paraId="4DDE2F61" w14:textId="77777777" w:rsidTr="002C77C6">
        <w:trPr>
          <w:divId w:val="689844377"/>
        </w:trPr>
        <w:tc>
          <w:tcPr>
            <w:tcW w:w="0" w:type="auto"/>
            <w:vMerge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54466542" w14:textId="77777777" w:rsidR="00722FD2" w:rsidRPr="00722FD2" w:rsidRDefault="00722FD2" w:rsidP="00722FD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BA78718" w14:textId="77777777" w:rsidR="00722FD2" w:rsidRPr="00722FD2" w:rsidRDefault="00722FD2" w:rsidP="00722FD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22FD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0" w:type="auto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D27E08D" w14:textId="6C70EAEA" w:rsidR="00722FD2" w:rsidRPr="00722FD2" w:rsidRDefault="002C77C6" w:rsidP="00722FD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22FD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The system displays the form related to the 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adding a new 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reakdown</w:t>
            </w:r>
          </w:p>
        </w:tc>
      </w:tr>
      <w:tr w:rsidR="00722FD2" w:rsidRPr="00722FD2" w14:paraId="5313A45D" w14:textId="77777777" w:rsidTr="002C77C6">
        <w:trPr>
          <w:divId w:val="689844377"/>
        </w:trPr>
        <w:tc>
          <w:tcPr>
            <w:tcW w:w="0" w:type="auto"/>
            <w:vMerge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5FCC71E1" w14:textId="77777777" w:rsidR="00722FD2" w:rsidRPr="00722FD2" w:rsidRDefault="00722FD2" w:rsidP="00722FD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139B62E" w14:textId="77777777" w:rsidR="00722FD2" w:rsidRPr="00722FD2" w:rsidRDefault="00722FD2" w:rsidP="00722FD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22FD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0" w:type="auto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B359EA2" w14:textId="3BB5933C" w:rsidR="00722FD2" w:rsidRPr="00722FD2" w:rsidRDefault="002C77C6" w:rsidP="00722FD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22FD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The 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ys Admin</w:t>
            </w:r>
            <w:r w:rsidRPr="00722FD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enters the relevant details in the text fields</w:t>
            </w:r>
          </w:p>
        </w:tc>
      </w:tr>
      <w:tr w:rsidR="00722FD2" w:rsidRPr="00722FD2" w14:paraId="1F781031" w14:textId="77777777" w:rsidTr="002C77C6">
        <w:trPr>
          <w:divId w:val="689844377"/>
        </w:trPr>
        <w:tc>
          <w:tcPr>
            <w:tcW w:w="0" w:type="auto"/>
            <w:vMerge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339552D6" w14:textId="77777777" w:rsidR="00722FD2" w:rsidRPr="00722FD2" w:rsidRDefault="00722FD2" w:rsidP="00722FD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297A76D" w14:textId="77777777" w:rsidR="00722FD2" w:rsidRPr="00722FD2" w:rsidRDefault="00722FD2" w:rsidP="00722FD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22FD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0" w:type="auto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92FF287" w14:textId="4A80771F" w:rsidR="00722FD2" w:rsidRPr="00722FD2" w:rsidRDefault="002C77C6" w:rsidP="00722FD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22FD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The 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ys Admin</w:t>
            </w:r>
            <w:r w:rsidRPr="00722FD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presses the “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dd</w:t>
            </w:r>
            <w:r w:rsidRPr="00722FD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button”</w:t>
            </w:r>
          </w:p>
        </w:tc>
      </w:tr>
      <w:tr w:rsidR="00722FD2" w:rsidRPr="00722FD2" w14:paraId="1283439F" w14:textId="77777777" w:rsidTr="002C77C6">
        <w:trPr>
          <w:divId w:val="689844377"/>
        </w:trPr>
        <w:tc>
          <w:tcPr>
            <w:tcW w:w="0" w:type="auto"/>
            <w:vMerge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5C11F7E6" w14:textId="77777777" w:rsidR="00722FD2" w:rsidRPr="00722FD2" w:rsidRDefault="00722FD2" w:rsidP="00722FD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8601310" w14:textId="77777777" w:rsidR="00722FD2" w:rsidRPr="00722FD2" w:rsidRDefault="00722FD2" w:rsidP="00722FD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22FD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</w:t>
            </w:r>
          </w:p>
        </w:tc>
        <w:tc>
          <w:tcPr>
            <w:tcW w:w="0" w:type="auto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74267BE" w14:textId="45DC2042" w:rsidR="002C77C6" w:rsidRPr="00722FD2" w:rsidRDefault="002C77C6" w:rsidP="002C77C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22FD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he system clears the entered details of the form</w:t>
            </w:r>
          </w:p>
          <w:p w14:paraId="113AA972" w14:textId="77777777" w:rsidR="00722FD2" w:rsidRPr="00722FD2" w:rsidRDefault="00722FD2" w:rsidP="00722FD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722FD2" w:rsidRPr="00722FD2" w14:paraId="6F50AC06" w14:textId="77777777" w:rsidTr="002C77C6">
        <w:trPr>
          <w:divId w:val="689844377"/>
        </w:trPr>
        <w:tc>
          <w:tcPr>
            <w:tcW w:w="0" w:type="auto"/>
            <w:vMerge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50C5EFFF" w14:textId="77777777" w:rsidR="00722FD2" w:rsidRPr="00722FD2" w:rsidRDefault="00722FD2" w:rsidP="00722FD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494DD2E" w14:textId="77777777" w:rsidR="00722FD2" w:rsidRPr="00722FD2" w:rsidRDefault="00722FD2" w:rsidP="00722FD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22FD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</w:t>
            </w:r>
          </w:p>
        </w:tc>
        <w:tc>
          <w:tcPr>
            <w:tcW w:w="0" w:type="auto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5977ADA" w14:textId="24708956" w:rsidR="00722FD2" w:rsidRPr="00722FD2" w:rsidRDefault="002C77C6" w:rsidP="00722FD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22FD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The system sends the filled data to the database </w:t>
            </w:r>
          </w:p>
        </w:tc>
      </w:tr>
      <w:tr w:rsidR="00722FD2" w:rsidRPr="00722FD2" w14:paraId="64F1A01D" w14:textId="77777777" w:rsidTr="002C77C6">
        <w:trPr>
          <w:divId w:val="689844377"/>
        </w:trPr>
        <w:tc>
          <w:tcPr>
            <w:tcW w:w="0" w:type="auto"/>
            <w:vMerge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04E4502E" w14:textId="77777777" w:rsidR="00722FD2" w:rsidRPr="00722FD2" w:rsidRDefault="00722FD2" w:rsidP="00722FD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5E49AB3" w14:textId="77777777" w:rsidR="00722FD2" w:rsidRPr="00722FD2" w:rsidRDefault="00722FD2" w:rsidP="00722FD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22FD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</w:t>
            </w:r>
          </w:p>
        </w:tc>
        <w:tc>
          <w:tcPr>
            <w:tcW w:w="0" w:type="auto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8D5963D" w14:textId="55F424C2" w:rsidR="00722FD2" w:rsidRPr="00722FD2" w:rsidRDefault="002C77C6" w:rsidP="00722FD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The system redirects the 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ys Admin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to the updated Breakdowns table</w:t>
            </w:r>
          </w:p>
        </w:tc>
      </w:tr>
      <w:tr w:rsidR="00722FD2" w:rsidRPr="00722FD2" w14:paraId="4085B9E9" w14:textId="77777777" w:rsidTr="002C77C6">
        <w:trPr>
          <w:divId w:val="689844377"/>
        </w:trPr>
        <w:tc>
          <w:tcPr>
            <w:tcW w:w="0" w:type="auto"/>
            <w:vMerge w:val="restar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4985F57" w14:textId="77777777" w:rsidR="00722FD2" w:rsidRPr="00722FD2" w:rsidRDefault="00722FD2" w:rsidP="00722FD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22FD2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Extensions</w:t>
            </w:r>
          </w:p>
        </w:tc>
        <w:tc>
          <w:tcPr>
            <w:tcW w:w="0" w:type="auto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48E482D" w14:textId="77777777" w:rsidR="00722FD2" w:rsidRPr="00722FD2" w:rsidRDefault="00722FD2" w:rsidP="00722FD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22FD2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Step</w:t>
            </w:r>
          </w:p>
        </w:tc>
        <w:tc>
          <w:tcPr>
            <w:tcW w:w="0" w:type="auto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173A955" w14:textId="77777777" w:rsidR="00722FD2" w:rsidRPr="00722FD2" w:rsidRDefault="00722FD2" w:rsidP="00722FD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22FD2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Action</w:t>
            </w:r>
          </w:p>
          <w:p w14:paraId="2D340A8E" w14:textId="77777777" w:rsidR="00722FD2" w:rsidRPr="00722FD2" w:rsidRDefault="00722FD2" w:rsidP="00722FD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2C77C6" w:rsidRPr="00722FD2" w14:paraId="6B139BAA" w14:textId="77777777" w:rsidTr="002C77C6">
        <w:trPr>
          <w:divId w:val="689844377"/>
        </w:trPr>
        <w:tc>
          <w:tcPr>
            <w:tcW w:w="0" w:type="auto"/>
            <w:vMerge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6539EEB1" w14:textId="77777777" w:rsidR="002C77C6" w:rsidRPr="00722FD2" w:rsidRDefault="002C77C6" w:rsidP="00722FD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A86EE57" w14:textId="378EFE1B" w:rsidR="002C77C6" w:rsidRPr="00722FD2" w:rsidRDefault="00AD25B2" w:rsidP="00722FD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  <w:r w:rsidR="002C77C6" w:rsidRPr="00722FD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17EDDE6" w14:textId="2E138341" w:rsidR="002C77C6" w:rsidRPr="00AD25B2" w:rsidRDefault="00AD25B2" w:rsidP="00722FD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D25B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ystem displays error message if the required fields are not filled.</w:t>
            </w:r>
          </w:p>
        </w:tc>
      </w:tr>
      <w:tr w:rsidR="002C77C6" w:rsidRPr="00722FD2" w14:paraId="4BA0D232" w14:textId="77777777" w:rsidTr="002C77C6">
        <w:trPr>
          <w:divId w:val="689844377"/>
        </w:trPr>
        <w:tc>
          <w:tcPr>
            <w:tcW w:w="0" w:type="auto"/>
            <w:vMerge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6A47C42A" w14:textId="77777777" w:rsidR="002C77C6" w:rsidRPr="00722FD2" w:rsidRDefault="002C77C6" w:rsidP="00722FD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E3D5F64" w14:textId="296AA4A9" w:rsidR="002C77C6" w:rsidRPr="00AD25B2" w:rsidRDefault="00AD25B2" w:rsidP="00722FD2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D25B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a</w:t>
            </w:r>
          </w:p>
        </w:tc>
        <w:tc>
          <w:tcPr>
            <w:tcW w:w="0" w:type="auto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488B552" w14:textId="1F5CC03D" w:rsidR="002C77C6" w:rsidRPr="00AD25B2" w:rsidRDefault="00AD25B2" w:rsidP="00AD25B2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D25B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ystem </w:t>
            </w:r>
            <w:r w:rsidRPr="00AD25B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isables</w:t>
            </w:r>
            <w:r w:rsidRPr="00AD25B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the “Add Breakdown” button unless the checkbox is checked.</w:t>
            </w:r>
          </w:p>
        </w:tc>
      </w:tr>
    </w:tbl>
    <w:p w14:paraId="2037C7A3" w14:textId="77777777" w:rsidR="00130F65" w:rsidRDefault="00130F65"/>
    <w:sectPr w:rsidR="00130F6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yMLCwNDU2Nzc2tjRR0lEKTi0uzszPAykwqQUAE/3FMSwAAAA="/>
  </w:docVars>
  <w:rsids>
    <w:rsidRoot w:val="00F2701B"/>
    <w:rsid w:val="000B50C2"/>
    <w:rsid w:val="00130F65"/>
    <w:rsid w:val="001C2299"/>
    <w:rsid w:val="002C77C6"/>
    <w:rsid w:val="00424CF3"/>
    <w:rsid w:val="00463676"/>
    <w:rsid w:val="00482F0E"/>
    <w:rsid w:val="004D6038"/>
    <w:rsid w:val="0052276A"/>
    <w:rsid w:val="00534B35"/>
    <w:rsid w:val="00722FD2"/>
    <w:rsid w:val="008D78E7"/>
    <w:rsid w:val="0097774C"/>
    <w:rsid w:val="009D3770"/>
    <w:rsid w:val="00AD25B2"/>
    <w:rsid w:val="00B439F9"/>
    <w:rsid w:val="00E35286"/>
    <w:rsid w:val="00F270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001F75"/>
  <w15:chartTrackingRefBased/>
  <w15:docId w15:val="{914A082A-F845-4DB4-9E39-54A5FBA62C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722FD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722FD2"/>
    <w:pPr>
      <w:spacing w:line="240" w:lineRule="auto"/>
    </w:pPr>
    <w:rPr>
      <w:i/>
      <w:iCs/>
      <w:color w:val="1F497D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915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9844377">
          <w:marLeft w:val="-10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</TotalTime>
  <Pages>1</Pages>
  <Words>157</Words>
  <Characters>90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mal Bandara</dc:creator>
  <cp:keywords/>
  <dc:description/>
  <cp:lastModifiedBy>Jayasooriya C. A. it20250942</cp:lastModifiedBy>
  <cp:revision>11</cp:revision>
  <dcterms:created xsi:type="dcterms:W3CDTF">2022-04-11T23:51:00Z</dcterms:created>
  <dcterms:modified xsi:type="dcterms:W3CDTF">2022-04-12T14:28:00Z</dcterms:modified>
</cp:coreProperties>
</file>